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AF6022" w14:textId="1EB42606" w:rsidR="009C53BA" w:rsidRPr="00E32778" w:rsidRDefault="00C41E24" w:rsidP="01B21B0B">
      <w:pPr>
        <w:spacing w:after="0"/>
        <w:jc w:val="center"/>
        <w:rPr>
          <w:rFonts w:ascii="Cambria" w:hAnsi="Cambria"/>
          <w:sz w:val="40"/>
          <w:szCs w:val="40"/>
        </w:rPr>
      </w:pPr>
      <w:r>
        <w:rPr>
          <w:rFonts w:ascii="Cambria" w:hAnsi="Cambria"/>
          <w:sz w:val="40"/>
          <w:szCs w:val="40"/>
        </w:rPr>
        <w:t>Storm</w:t>
      </w:r>
      <w:r w:rsidR="00E37164">
        <w:rPr>
          <w:rFonts w:ascii="Cambria" w:hAnsi="Cambria"/>
          <w:sz w:val="40"/>
          <w:szCs w:val="40"/>
        </w:rPr>
        <w:t xml:space="preserve"> Washington</w:t>
      </w:r>
    </w:p>
    <w:p w14:paraId="2B322701" w14:textId="447B8F40" w:rsidR="00041A69" w:rsidRDefault="00E37164" w:rsidP="0065240F">
      <w:pPr>
        <w:tabs>
          <w:tab w:val="right" w:pos="10170"/>
        </w:tabs>
        <w:spacing w:after="0"/>
        <w:rPr>
          <w:rFonts w:ascii="Cambria" w:hAnsi="Cambria"/>
        </w:rPr>
      </w:pPr>
      <w:r>
        <w:rPr>
          <w:rFonts w:ascii="Cambria" w:hAnsi="Cambria"/>
        </w:rPr>
        <w:t>444 James</w:t>
      </w:r>
      <w:r w:rsidR="00041A69">
        <w:rPr>
          <w:rFonts w:ascii="Cambria" w:hAnsi="Cambria"/>
        </w:rPr>
        <w:t xml:space="preserve"> Bond Street</w:t>
      </w:r>
      <w:r w:rsidR="0065240F">
        <w:rPr>
          <w:rFonts w:ascii="Cambria" w:hAnsi="Cambria"/>
        </w:rPr>
        <w:tab/>
      </w:r>
      <w:r w:rsidR="00041A69">
        <w:rPr>
          <w:rFonts w:ascii="Cambria" w:hAnsi="Cambria"/>
        </w:rPr>
        <w:t>(2</w:t>
      </w:r>
      <w:r>
        <w:rPr>
          <w:rFonts w:ascii="Cambria" w:hAnsi="Cambria"/>
        </w:rPr>
        <w:t>22</w:t>
      </w:r>
      <w:r w:rsidR="00041A69">
        <w:rPr>
          <w:rFonts w:ascii="Cambria" w:hAnsi="Cambria"/>
        </w:rPr>
        <w:t>)</w:t>
      </w:r>
      <w:r>
        <w:rPr>
          <w:rFonts w:ascii="Cambria" w:hAnsi="Cambria"/>
        </w:rPr>
        <w:t xml:space="preserve"> 888-9999</w:t>
      </w:r>
    </w:p>
    <w:p w14:paraId="1AFE6E3F" w14:textId="09751601" w:rsidR="00041A69" w:rsidRDefault="00E37164" w:rsidP="0065240F">
      <w:pPr>
        <w:pBdr>
          <w:bottom w:val="single" w:sz="8" w:space="1" w:color="5B9BD5" w:themeColor="accent1"/>
        </w:pBdr>
        <w:tabs>
          <w:tab w:val="right" w:pos="10170"/>
        </w:tabs>
        <w:spacing w:after="0"/>
        <w:rPr>
          <w:rFonts w:ascii="Cambria" w:hAnsi="Cambria"/>
        </w:rPr>
      </w:pPr>
      <w:r>
        <w:rPr>
          <w:rFonts w:ascii="Cambria" w:hAnsi="Cambria"/>
        </w:rPr>
        <w:t>New Haven, IN 46444</w:t>
      </w:r>
      <w:r w:rsidR="0065240F">
        <w:rPr>
          <w:rFonts w:ascii="Cambria" w:hAnsi="Cambria"/>
        </w:rPr>
        <w:tab/>
      </w:r>
      <w:r w:rsidR="00C41E24">
        <w:rPr>
          <w:rFonts w:ascii="Cambria" w:hAnsi="Cambria"/>
        </w:rPr>
        <w:t>swashington7</w:t>
      </w:r>
      <w:r>
        <w:rPr>
          <w:rFonts w:ascii="Cambria" w:hAnsi="Cambria"/>
        </w:rPr>
        <w:t>5</w:t>
      </w:r>
      <w:r w:rsidR="00041A69" w:rsidRPr="00041A69">
        <w:rPr>
          <w:rFonts w:ascii="Cambria" w:hAnsi="Cambria"/>
        </w:rPr>
        <w:t>@my.trine.edu</w:t>
      </w:r>
    </w:p>
    <w:p w14:paraId="56FB5AFB" w14:textId="0D56EE07" w:rsidR="00DF41A8" w:rsidRPr="00041A69" w:rsidRDefault="00DF41A8" w:rsidP="00041A69">
      <w:pPr>
        <w:spacing w:after="0"/>
        <w:rPr>
          <w:rFonts w:ascii="Cambria" w:hAnsi="Cambria"/>
        </w:rPr>
      </w:pPr>
    </w:p>
    <w:p w14:paraId="03DE2521" w14:textId="1D6D85A9" w:rsidR="00DF41A8" w:rsidRPr="00464DDC" w:rsidRDefault="01B21B0B" w:rsidP="01B21B0B">
      <w:pPr>
        <w:pBdr>
          <w:bottom w:val="single" w:sz="4" w:space="1" w:color="5B9BD5" w:themeColor="accent1"/>
        </w:pBdr>
        <w:rPr>
          <w:rFonts w:ascii="Cambria" w:hAnsi="Cambria"/>
        </w:rPr>
      </w:pPr>
      <w:r w:rsidRPr="01B21B0B">
        <w:rPr>
          <w:rFonts w:ascii="Cambria" w:hAnsi="Cambria"/>
        </w:rPr>
        <w:t>EDUCATION</w:t>
      </w:r>
    </w:p>
    <w:p w14:paraId="7C432393" w14:textId="784331C3" w:rsidR="004C5369" w:rsidRDefault="004C5369" w:rsidP="00C41E24">
      <w:pPr>
        <w:tabs>
          <w:tab w:val="right" w:pos="10170"/>
        </w:tabs>
        <w:spacing w:after="0"/>
        <w:rPr>
          <w:rFonts w:ascii="Cambria" w:hAnsi="Cambria"/>
        </w:rPr>
      </w:pPr>
      <w:r w:rsidRPr="00C41E24">
        <w:rPr>
          <w:rFonts w:ascii="Cambria" w:hAnsi="Cambria"/>
          <w:b/>
        </w:rPr>
        <w:t>Bachelor of Science in</w:t>
      </w:r>
      <w:r w:rsidRPr="00E32778">
        <w:rPr>
          <w:rFonts w:ascii="Cambria" w:hAnsi="Cambria"/>
        </w:rPr>
        <w:t xml:space="preserve"> </w:t>
      </w:r>
      <w:r w:rsidR="00436D7A" w:rsidRPr="01B21B0B">
        <w:rPr>
          <w:rFonts w:ascii="Cambria" w:hAnsi="Cambria"/>
          <w:b/>
          <w:bCs/>
        </w:rPr>
        <w:t xml:space="preserve">Biomedical </w:t>
      </w:r>
      <w:r w:rsidR="002F6313" w:rsidRPr="01B21B0B">
        <w:rPr>
          <w:rFonts w:ascii="Cambria" w:hAnsi="Cambria"/>
          <w:b/>
          <w:bCs/>
        </w:rPr>
        <w:t>Engineering</w:t>
      </w:r>
      <w:r w:rsidR="00C41E24">
        <w:rPr>
          <w:rFonts w:ascii="Cambria" w:hAnsi="Cambria"/>
          <w:b/>
          <w:bCs/>
        </w:rPr>
        <w:tab/>
      </w:r>
      <w:r w:rsidR="000F65A6">
        <w:rPr>
          <w:rFonts w:ascii="Cambria" w:hAnsi="Cambria"/>
        </w:rPr>
        <w:t>May 2021</w:t>
      </w:r>
    </w:p>
    <w:p w14:paraId="02D13D18" w14:textId="3B560605" w:rsidR="00464DDC" w:rsidRPr="00464DDC" w:rsidRDefault="01B21B0B" w:rsidP="00C41E24">
      <w:pPr>
        <w:tabs>
          <w:tab w:val="right" w:pos="10170"/>
        </w:tabs>
        <w:spacing w:after="0"/>
        <w:rPr>
          <w:rFonts w:ascii="Cambria" w:hAnsi="Cambria"/>
        </w:rPr>
      </w:pPr>
      <w:r w:rsidRPr="01B21B0B">
        <w:rPr>
          <w:rFonts w:ascii="Cambria" w:hAnsi="Cambria"/>
        </w:rPr>
        <w:t xml:space="preserve">Concentration: </w:t>
      </w:r>
      <w:r w:rsidRPr="01B21B0B">
        <w:rPr>
          <w:rFonts w:ascii="Cambria" w:hAnsi="Cambria"/>
          <w:b/>
          <w:bCs/>
        </w:rPr>
        <w:t>Research and Development</w:t>
      </w:r>
      <w:r w:rsidR="00C41E24">
        <w:rPr>
          <w:rFonts w:ascii="Cambria" w:hAnsi="Cambria"/>
          <w:b/>
          <w:bCs/>
        </w:rPr>
        <w:tab/>
      </w:r>
      <w:r w:rsidR="00C41E24" w:rsidRPr="00E32778">
        <w:rPr>
          <w:rFonts w:ascii="Cambria" w:hAnsi="Cambria"/>
        </w:rPr>
        <w:t>Cumulative GPA:</w:t>
      </w:r>
      <w:r w:rsidR="00C119A1">
        <w:rPr>
          <w:rFonts w:ascii="Cambria" w:hAnsi="Cambria"/>
        </w:rPr>
        <w:t xml:space="preserve"> 3.3</w:t>
      </w:r>
      <w:r w:rsidR="00C41E24">
        <w:rPr>
          <w:rFonts w:ascii="Cambria" w:hAnsi="Cambria"/>
        </w:rPr>
        <w:t>1</w:t>
      </w:r>
      <w:r w:rsidR="00C119A1">
        <w:rPr>
          <w:rFonts w:ascii="Cambria" w:hAnsi="Cambria"/>
        </w:rPr>
        <w:t>/4.0</w:t>
      </w:r>
    </w:p>
    <w:p w14:paraId="36B8AE45" w14:textId="77777777" w:rsidR="004C5369" w:rsidRPr="00E32778" w:rsidRDefault="01B21B0B" w:rsidP="01B21B0B">
      <w:pPr>
        <w:rPr>
          <w:rFonts w:ascii="Cambria" w:hAnsi="Cambria"/>
        </w:rPr>
      </w:pPr>
      <w:r w:rsidRPr="01B21B0B">
        <w:rPr>
          <w:rFonts w:ascii="Cambria" w:hAnsi="Cambria"/>
        </w:rPr>
        <w:t>Trine University, Angola, Indiana</w:t>
      </w:r>
    </w:p>
    <w:p w14:paraId="52C61ECE" w14:textId="1B8411D0" w:rsidR="00C4640D" w:rsidRPr="00464DDC" w:rsidRDefault="01B21B0B" w:rsidP="01B21B0B">
      <w:pPr>
        <w:pBdr>
          <w:bottom w:val="single" w:sz="4" w:space="1" w:color="5B9BD5" w:themeColor="accent1"/>
        </w:pBdr>
        <w:spacing w:before="240"/>
        <w:rPr>
          <w:rFonts w:ascii="Cambria" w:hAnsi="Cambria"/>
        </w:rPr>
      </w:pPr>
      <w:r w:rsidRPr="01B21B0B">
        <w:rPr>
          <w:rFonts w:ascii="Cambria" w:hAnsi="Cambria"/>
        </w:rPr>
        <w:t>SKILLS</w:t>
      </w:r>
      <w:bookmarkStart w:id="0" w:name="_GoBack"/>
      <w:bookmarkEnd w:id="0"/>
    </w:p>
    <w:p w14:paraId="1CFD7838" w14:textId="211A958C" w:rsidR="006B6DFC" w:rsidRPr="00464DDC" w:rsidRDefault="01B21B0B" w:rsidP="01B21B0B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1B21B0B">
        <w:rPr>
          <w:rFonts w:ascii="Cambria" w:hAnsi="Cambria"/>
        </w:rPr>
        <w:t xml:space="preserve">Proficient in ETQ Reliance, Change Management System, </w:t>
      </w:r>
      <w:proofErr w:type="spellStart"/>
      <w:r w:rsidRPr="01B21B0B">
        <w:rPr>
          <w:rFonts w:ascii="Cambria" w:hAnsi="Cambria"/>
        </w:rPr>
        <w:t>InfitityQS</w:t>
      </w:r>
      <w:proofErr w:type="spellEnd"/>
      <w:r w:rsidRPr="01B21B0B">
        <w:rPr>
          <w:rFonts w:ascii="Cambria" w:hAnsi="Cambria"/>
        </w:rPr>
        <w:t>, and Excel software</w:t>
      </w:r>
    </w:p>
    <w:p w14:paraId="087458FA" w14:textId="232BFF5E" w:rsidR="0046231E" w:rsidRPr="00464DDC" w:rsidRDefault="01B21B0B" w:rsidP="01B21B0B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1B21B0B">
        <w:rPr>
          <w:rFonts w:ascii="Cambria" w:hAnsi="Cambria"/>
        </w:rPr>
        <w:t xml:space="preserve">Geometric Dimensioning and Tolerancing / Print Reading </w:t>
      </w:r>
    </w:p>
    <w:p w14:paraId="15989443" w14:textId="7CCB4405" w:rsidR="004C5369" w:rsidRPr="00464DDC" w:rsidRDefault="01B21B0B" w:rsidP="01B21B0B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1B21B0B">
        <w:rPr>
          <w:rFonts w:ascii="Cambria" w:hAnsi="Cambria"/>
        </w:rPr>
        <w:t>Lab safety and protocol</w:t>
      </w:r>
    </w:p>
    <w:p w14:paraId="197C9680" w14:textId="680C8B57" w:rsidR="004778CA" w:rsidRPr="00464DDC" w:rsidRDefault="01B21B0B" w:rsidP="01B21B0B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1B21B0B">
        <w:rPr>
          <w:rFonts w:ascii="Cambria" w:hAnsi="Cambria"/>
        </w:rPr>
        <w:t>Experience with laboratory equipment in both</w:t>
      </w:r>
      <w:r w:rsidR="000F65A6">
        <w:rPr>
          <w:rFonts w:ascii="Cambria" w:hAnsi="Cambria"/>
        </w:rPr>
        <w:t xml:space="preserve"> research facilities and</w:t>
      </w:r>
      <w:r w:rsidRPr="01B21B0B">
        <w:rPr>
          <w:rFonts w:ascii="Cambria" w:hAnsi="Cambria"/>
        </w:rPr>
        <w:t xml:space="preserve"> </w:t>
      </w:r>
      <w:r w:rsidR="000F65A6">
        <w:rPr>
          <w:rFonts w:ascii="Cambria" w:hAnsi="Cambria"/>
        </w:rPr>
        <w:t>h</w:t>
      </w:r>
      <w:r w:rsidRPr="01B21B0B">
        <w:rPr>
          <w:rFonts w:ascii="Cambria" w:hAnsi="Cambria"/>
        </w:rPr>
        <w:t>ospital</w:t>
      </w:r>
      <w:r w:rsidR="000F65A6">
        <w:rPr>
          <w:rFonts w:ascii="Cambria" w:hAnsi="Cambria"/>
        </w:rPr>
        <w:t>s</w:t>
      </w:r>
    </w:p>
    <w:p w14:paraId="5BA65CE7" w14:textId="77777777" w:rsidR="004778CA" w:rsidRPr="00464DDC" w:rsidRDefault="01B21B0B" w:rsidP="01B21B0B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1B21B0B">
        <w:rPr>
          <w:rFonts w:ascii="Cambria" w:hAnsi="Cambria"/>
        </w:rPr>
        <w:t>Problem solving in laboratory setting; compiling scientific data</w:t>
      </w:r>
    </w:p>
    <w:p w14:paraId="46E8B55D" w14:textId="20A5B635" w:rsidR="00464DDC" w:rsidRPr="00464DDC" w:rsidRDefault="01B21B0B" w:rsidP="01B21B0B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1B21B0B">
        <w:rPr>
          <w:rFonts w:ascii="Cambria" w:hAnsi="Cambria"/>
        </w:rPr>
        <w:t>Leadership skills developed from work experience, athletics</w:t>
      </w:r>
      <w:r w:rsidR="0065240F">
        <w:rPr>
          <w:rFonts w:ascii="Cambria" w:hAnsi="Cambria"/>
        </w:rPr>
        <w:t>,</w:t>
      </w:r>
      <w:r w:rsidRPr="01B21B0B">
        <w:rPr>
          <w:rFonts w:ascii="Cambria" w:hAnsi="Cambria"/>
        </w:rPr>
        <w:t xml:space="preserve"> and academics</w:t>
      </w:r>
    </w:p>
    <w:p w14:paraId="673D932B" w14:textId="2F8E5F14" w:rsidR="009C53BA" w:rsidRPr="00464DDC" w:rsidRDefault="01B21B0B" w:rsidP="01B21B0B">
      <w:pPr>
        <w:pBdr>
          <w:bottom w:val="single" w:sz="4" w:space="1" w:color="5B9BD5" w:themeColor="accent1"/>
        </w:pBdr>
        <w:spacing w:before="240"/>
        <w:rPr>
          <w:rFonts w:ascii="Cambria" w:hAnsi="Cambria"/>
        </w:rPr>
      </w:pPr>
      <w:r w:rsidRPr="01B21B0B">
        <w:rPr>
          <w:rFonts w:ascii="Cambria" w:hAnsi="Cambria"/>
        </w:rPr>
        <w:t>EXPERIENCE</w:t>
      </w:r>
    </w:p>
    <w:p w14:paraId="580B5A4D" w14:textId="04183B1F" w:rsidR="00E415F1" w:rsidRDefault="01B21B0B" w:rsidP="00C41E24">
      <w:pPr>
        <w:tabs>
          <w:tab w:val="right" w:pos="10170"/>
        </w:tabs>
        <w:spacing w:after="0"/>
        <w:rPr>
          <w:rFonts w:ascii="Cambria" w:hAnsi="Cambria"/>
        </w:rPr>
      </w:pPr>
      <w:r w:rsidRPr="01B21B0B">
        <w:rPr>
          <w:rFonts w:ascii="Cambria" w:hAnsi="Cambria"/>
          <w:b/>
          <w:bCs/>
        </w:rPr>
        <w:t>Quality Engineer Co-Op</w:t>
      </w:r>
      <w:r w:rsidR="00C41E24">
        <w:rPr>
          <w:rFonts w:ascii="Cambria" w:hAnsi="Cambria"/>
        </w:rPr>
        <w:tab/>
      </w:r>
      <w:r w:rsidRPr="01B21B0B">
        <w:rPr>
          <w:rFonts w:ascii="Cambria" w:hAnsi="Cambria"/>
        </w:rPr>
        <w:t>August 2017-August 2018</w:t>
      </w:r>
    </w:p>
    <w:p w14:paraId="3013E293" w14:textId="744AACC0" w:rsidR="00E415F1" w:rsidRDefault="01B21B0B" w:rsidP="01B21B0B">
      <w:pPr>
        <w:rPr>
          <w:rFonts w:ascii="Cambria" w:hAnsi="Cambria"/>
        </w:rPr>
      </w:pPr>
      <w:r w:rsidRPr="01B21B0B">
        <w:rPr>
          <w:rFonts w:ascii="Cambria" w:hAnsi="Cambria"/>
        </w:rPr>
        <w:t>Zimmer Biomet, Warsaw, Indiana</w:t>
      </w:r>
    </w:p>
    <w:p w14:paraId="026C9029" w14:textId="43348ECE" w:rsidR="009C53BA" w:rsidRDefault="01B21B0B" w:rsidP="01B21B0B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1B21B0B">
        <w:rPr>
          <w:rFonts w:ascii="Cambria" w:hAnsi="Cambria"/>
        </w:rPr>
        <w:t>Member of the Knee, Process Monitoring, Polymer and Audit Readiness Quality teams</w:t>
      </w:r>
    </w:p>
    <w:p w14:paraId="5E959673" w14:textId="0C35457C" w:rsidR="006B6DFC" w:rsidRDefault="01B21B0B" w:rsidP="01B21B0B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1B21B0B">
        <w:rPr>
          <w:rFonts w:ascii="Cambria" w:hAnsi="Cambria"/>
        </w:rPr>
        <w:t>Created reports, trackers, and presentations for upper management</w:t>
      </w:r>
    </w:p>
    <w:p w14:paraId="3154DAAF" w14:textId="739A44FE" w:rsidR="00E415F1" w:rsidRPr="006B6DFC" w:rsidRDefault="01B21B0B" w:rsidP="01B21B0B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1B21B0B">
        <w:rPr>
          <w:rFonts w:ascii="Cambria" w:hAnsi="Cambria"/>
        </w:rPr>
        <w:t>Updated inspection criteria for medical devices</w:t>
      </w:r>
    </w:p>
    <w:p w14:paraId="7DAA6AFC" w14:textId="4894B1EB" w:rsidR="006B6DFC" w:rsidRPr="00E415F1" w:rsidRDefault="01B21B0B" w:rsidP="01B21B0B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1B21B0B">
        <w:rPr>
          <w:rFonts w:ascii="Cambria" w:hAnsi="Cambria"/>
        </w:rPr>
        <w:t>Reviewed and edited documents for correspondence with the FDA</w:t>
      </w:r>
    </w:p>
    <w:p w14:paraId="19E32B38" w14:textId="3BC7A6E4" w:rsidR="00D33AF8" w:rsidRDefault="00C41E24" w:rsidP="00C41E24">
      <w:pPr>
        <w:tabs>
          <w:tab w:val="right" w:pos="10170"/>
        </w:tabs>
        <w:spacing w:after="0"/>
        <w:rPr>
          <w:rFonts w:ascii="Cambria" w:hAnsi="Cambria"/>
        </w:rPr>
      </w:pPr>
      <w:r w:rsidRPr="00C41E24">
        <w:rPr>
          <w:rFonts w:ascii="Cambria" w:hAnsi="Cambria"/>
          <w:b/>
        </w:rPr>
        <w:t>Admissions Internship</w:t>
      </w:r>
      <w:r>
        <w:rPr>
          <w:rFonts w:ascii="Cambria" w:hAnsi="Cambria"/>
        </w:rPr>
        <w:tab/>
      </w:r>
      <w:r w:rsidR="01B21B0B" w:rsidRPr="01B21B0B">
        <w:rPr>
          <w:rFonts w:ascii="Cambria" w:hAnsi="Cambria"/>
        </w:rPr>
        <w:t>May</w:t>
      </w:r>
      <w:r>
        <w:rPr>
          <w:rFonts w:ascii="Cambria" w:hAnsi="Cambria"/>
        </w:rPr>
        <w:t xml:space="preserve"> 2017</w:t>
      </w:r>
      <w:r w:rsidR="01B21B0B" w:rsidRPr="01B21B0B">
        <w:rPr>
          <w:rFonts w:ascii="Cambria" w:hAnsi="Cambria"/>
        </w:rPr>
        <w:t>-August 2017</w:t>
      </w:r>
    </w:p>
    <w:p w14:paraId="3AFDD146" w14:textId="636C3A63" w:rsidR="00D33AF8" w:rsidRDefault="01B21B0B" w:rsidP="01B21B0B">
      <w:pPr>
        <w:rPr>
          <w:rFonts w:ascii="Cambria" w:hAnsi="Cambria"/>
        </w:rPr>
      </w:pPr>
      <w:r w:rsidRPr="01B21B0B">
        <w:rPr>
          <w:rFonts w:ascii="Cambria" w:hAnsi="Cambria"/>
        </w:rPr>
        <w:t>Trine University Admissions Department, Angola, Indiana</w:t>
      </w:r>
    </w:p>
    <w:p w14:paraId="36523150" w14:textId="2FB467B6" w:rsidR="00D33AF8" w:rsidRDefault="01B21B0B" w:rsidP="01B21B0B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1B21B0B">
        <w:rPr>
          <w:rFonts w:ascii="Cambria" w:hAnsi="Cambria"/>
        </w:rPr>
        <w:t>Learned office etiquette</w:t>
      </w:r>
      <w:r w:rsidR="000F65A6">
        <w:rPr>
          <w:rFonts w:ascii="Cambria" w:hAnsi="Cambria"/>
        </w:rPr>
        <w:t xml:space="preserve"> and how to be efficient with</w:t>
      </w:r>
      <w:r w:rsidRPr="01B21B0B">
        <w:rPr>
          <w:rFonts w:ascii="Cambria" w:hAnsi="Cambria"/>
        </w:rPr>
        <w:t xml:space="preserve"> work teams</w:t>
      </w:r>
    </w:p>
    <w:p w14:paraId="0A3A9D76" w14:textId="6C863EED" w:rsidR="00D33AF8" w:rsidRDefault="01B21B0B" w:rsidP="01B21B0B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1B21B0B">
        <w:rPr>
          <w:rFonts w:ascii="Cambria" w:hAnsi="Cambria"/>
        </w:rPr>
        <w:t xml:space="preserve">Improved communication </w:t>
      </w:r>
      <w:r w:rsidR="002F6313">
        <w:rPr>
          <w:rFonts w:ascii="Cambria" w:hAnsi="Cambria"/>
        </w:rPr>
        <w:t xml:space="preserve">and presentation </w:t>
      </w:r>
      <w:r w:rsidRPr="01B21B0B">
        <w:rPr>
          <w:rFonts w:ascii="Cambria" w:hAnsi="Cambria"/>
        </w:rPr>
        <w:t>skills</w:t>
      </w:r>
      <w:r w:rsidR="002F6313">
        <w:rPr>
          <w:rFonts w:ascii="Cambria" w:hAnsi="Cambria"/>
        </w:rPr>
        <w:t xml:space="preserve"> from conducting</w:t>
      </w:r>
      <w:r w:rsidRPr="01B21B0B">
        <w:rPr>
          <w:rFonts w:ascii="Cambria" w:hAnsi="Cambria"/>
        </w:rPr>
        <w:t xml:space="preserve"> campus tours</w:t>
      </w:r>
    </w:p>
    <w:p w14:paraId="75290CFF" w14:textId="0E5156FF" w:rsidR="0065240F" w:rsidRPr="00D33AF8" w:rsidRDefault="0065240F" w:rsidP="01B21B0B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</w:rPr>
        <w:t>Provided first-hand view of life at Trine to potential new students</w:t>
      </w:r>
    </w:p>
    <w:p w14:paraId="05B771B7" w14:textId="2F65B98B" w:rsidR="004778CA" w:rsidRPr="00E32778" w:rsidRDefault="01B21B0B" w:rsidP="00C41E24">
      <w:pPr>
        <w:tabs>
          <w:tab w:val="right" w:pos="10170"/>
        </w:tabs>
        <w:spacing w:after="0"/>
        <w:rPr>
          <w:rFonts w:ascii="Cambria" w:hAnsi="Cambria"/>
        </w:rPr>
      </w:pPr>
      <w:r w:rsidRPr="0065240F">
        <w:rPr>
          <w:rFonts w:ascii="Cambria" w:hAnsi="Cambria"/>
          <w:b/>
        </w:rPr>
        <w:t>Head Counselor, Trapshooting</w:t>
      </w:r>
      <w:r w:rsidR="00C41E24" w:rsidRPr="0065240F">
        <w:rPr>
          <w:rFonts w:ascii="Cambria" w:hAnsi="Cambria"/>
          <w:b/>
        </w:rPr>
        <w:t xml:space="preserve"> Specialist, Sailing Specialist</w:t>
      </w:r>
      <w:r w:rsidR="00C41E24">
        <w:rPr>
          <w:rFonts w:ascii="Cambria" w:hAnsi="Cambria"/>
        </w:rPr>
        <w:tab/>
      </w:r>
      <w:r w:rsidRPr="01B21B0B">
        <w:rPr>
          <w:rFonts w:ascii="Cambria" w:hAnsi="Cambria"/>
        </w:rPr>
        <w:t>May</w:t>
      </w:r>
      <w:r w:rsidR="00C41E24">
        <w:rPr>
          <w:rFonts w:ascii="Cambria" w:hAnsi="Cambria"/>
        </w:rPr>
        <w:t xml:space="preserve"> 2016</w:t>
      </w:r>
      <w:r w:rsidRPr="01B21B0B">
        <w:rPr>
          <w:rFonts w:ascii="Cambria" w:hAnsi="Cambria"/>
        </w:rPr>
        <w:t>-August 2016</w:t>
      </w:r>
    </w:p>
    <w:p w14:paraId="699235A5" w14:textId="77777777" w:rsidR="004778CA" w:rsidRPr="00E32778" w:rsidRDefault="01B21B0B" w:rsidP="01B21B0B">
      <w:pPr>
        <w:rPr>
          <w:rFonts w:ascii="Cambria" w:hAnsi="Cambria"/>
        </w:rPr>
      </w:pPr>
      <w:r w:rsidRPr="01B21B0B">
        <w:rPr>
          <w:rFonts w:ascii="Cambria" w:hAnsi="Cambria"/>
        </w:rPr>
        <w:t>Camp Lake Hubert, Nisswa, Minnesota</w:t>
      </w:r>
    </w:p>
    <w:p w14:paraId="2920F5AD" w14:textId="6D2CCE67" w:rsidR="004778CA" w:rsidRPr="00E32778" w:rsidRDefault="002F6313" w:rsidP="01B21B0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Oversaw</w:t>
      </w:r>
      <w:r w:rsidR="01B21B0B" w:rsidRPr="01B21B0B">
        <w:rPr>
          <w:rFonts w:ascii="Cambria" w:hAnsi="Cambria"/>
        </w:rPr>
        <w:t xml:space="preserve"> 10-25 campers ages 5-17</w:t>
      </w:r>
    </w:p>
    <w:p w14:paraId="707DB58D" w14:textId="77777777" w:rsidR="006F4E69" w:rsidRPr="00E32778" w:rsidRDefault="01B21B0B" w:rsidP="01B21B0B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1B21B0B">
        <w:rPr>
          <w:rFonts w:ascii="Cambria" w:hAnsi="Cambria"/>
        </w:rPr>
        <w:t>Instructed campers at the beginner, intermediate, and advanced levels of sailing and trapshooting</w:t>
      </w:r>
    </w:p>
    <w:p w14:paraId="21AADBE9" w14:textId="39A8050D" w:rsidR="006F4E69" w:rsidRDefault="01B21B0B" w:rsidP="01B21B0B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1B21B0B">
        <w:rPr>
          <w:rFonts w:ascii="Cambria" w:hAnsi="Cambria"/>
        </w:rPr>
        <w:t>Learned communication with campers and counselors with international backgrounds</w:t>
      </w:r>
    </w:p>
    <w:p w14:paraId="7DD6952B" w14:textId="1AFD6519" w:rsidR="00464DDC" w:rsidRDefault="00464DDC" w:rsidP="00464DDC">
      <w:pPr>
        <w:pStyle w:val="ListParagraph"/>
        <w:rPr>
          <w:rFonts w:ascii="Cambria" w:hAnsi="Cambria"/>
        </w:rPr>
      </w:pPr>
    </w:p>
    <w:p w14:paraId="63AD6F29" w14:textId="5550F50E" w:rsidR="00464DDC" w:rsidRDefault="01B21B0B" w:rsidP="01B21B0B">
      <w:pPr>
        <w:pBdr>
          <w:bottom w:val="single" w:sz="4" w:space="1" w:color="5B9BD5" w:themeColor="accent1"/>
        </w:pBdr>
        <w:rPr>
          <w:rFonts w:ascii="Cambria" w:hAnsi="Cambria"/>
        </w:rPr>
      </w:pPr>
      <w:r w:rsidRPr="01B21B0B">
        <w:rPr>
          <w:rFonts w:ascii="Cambria" w:hAnsi="Cambria"/>
        </w:rPr>
        <w:t>LEADERSHIP &amp; ACTIVITIES</w:t>
      </w:r>
    </w:p>
    <w:p w14:paraId="03536E2C" w14:textId="2B6C1F61" w:rsidR="000F65A6" w:rsidRPr="00E32778" w:rsidRDefault="000F65A6" w:rsidP="000F65A6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65240F">
        <w:rPr>
          <w:rFonts w:ascii="Cambria" w:hAnsi="Cambria"/>
          <w:b/>
        </w:rPr>
        <w:t>Summer Volunteer</w:t>
      </w:r>
      <w:r w:rsidR="0065240F">
        <w:rPr>
          <w:rFonts w:ascii="Cambria" w:hAnsi="Cambria"/>
        </w:rPr>
        <w:t>,</w:t>
      </w:r>
      <w:r>
        <w:rPr>
          <w:rFonts w:ascii="Cambria" w:hAnsi="Cambria"/>
        </w:rPr>
        <w:t xml:space="preserve"> Mayo Clinic</w:t>
      </w:r>
      <w:r w:rsidRPr="01B21B0B">
        <w:rPr>
          <w:rFonts w:ascii="Cambria" w:hAnsi="Cambria"/>
        </w:rPr>
        <w:t xml:space="preserve"> Blood Laboratory </w:t>
      </w:r>
    </w:p>
    <w:p w14:paraId="32B641B0" w14:textId="57C247E4" w:rsidR="000F65A6" w:rsidRPr="000F65A6" w:rsidRDefault="000F65A6" w:rsidP="000F65A6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65240F">
        <w:rPr>
          <w:rFonts w:ascii="Cambria" w:hAnsi="Cambria"/>
          <w:b/>
        </w:rPr>
        <w:t>Co-founder</w:t>
      </w:r>
      <w:r w:rsidR="0065240F">
        <w:rPr>
          <w:rFonts w:ascii="Cambria" w:hAnsi="Cambria"/>
        </w:rPr>
        <w:t xml:space="preserve"> and </w:t>
      </w:r>
      <w:r w:rsidR="0065240F" w:rsidRPr="000F65A6">
        <w:rPr>
          <w:rFonts w:ascii="Cambria" w:hAnsi="Cambria"/>
          <w:b/>
          <w:bCs/>
        </w:rPr>
        <w:t>Secretary</w:t>
      </w:r>
      <w:r w:rsidR="0065240F">
        <w:rPr>
          <w:rFonts w:ascii="Cambria" w:hAnsi="Cambria"/>
        </w:rPr>
        <w:t>, Biomedical Engineer Society</w:t>
      </w:r>
      <w:r w:rsidRPr="000F65A6">
        <w:rPr>
          <w:rFonts w:ascii="Cambria" w:hAnsi="Cambria"/>
        </w:rPr>
        <w:t xml:space="preserve"> </w:t>
      </w:r>
    </w:p>
    <w:p w14:paraId="1502BD28" w14:textId="65F1B88B" w:rsidR="000F65A6" w:rsidRDefault="0065240F" w:rsidP="000F65A6">
      <w:pPr>
        <w:pStyle w:val="ListParagraph"/>
        <w:numPr>
          <w:ilvl w:val="0"/>
          <w:numId w:val="5"/>
        </w:numPr>
        <w:rPr>
          <w:rFonts w:ascii="Cambria" w:hAnsi="Cambria"/>
        </w:rPr>
      </w:pPr>
      <w:r>
        <w:rPr>
          <w:rFonts w:ascii="Cambria" w:hAnsi="Cambria"/>
          <w:b/>
        </w:rPr>
        <w:t>Athlete</w:t>
      </w:r>
      <w:r>
        <w:rPr>
          <w:rFonts w:ascii="Cambria" w:hAnsi="Cambria"/>
        </w:rPr>
        <w:t>,</w:t>
      </w:r>
      <w:r>
        <w:rPr>
          <w:rFonts w:ascii="Cambria" w:hAnsi="Cambria"/>
          <w:b/>
        </w:rPr>
        <w:t xml:space="preserve"> </w:t>
      </w:r>
      <w:r w:rsidR="000F65A6" w:rsidRPr="01B21B0B">
        <w:rPr>
          <w:rFonts w:ascii="Cambria" w:hAnsi="Cambria"/>
        </w:rPr>
        <w:t>Trine’s Women</w:t>
      </w:r>
      <w:r>
        <w:rPr>
          <w:rFonts w:ascii="Cambria" w:hAnsi="Cambria"/>
        </w:rPr>
        <w:t>’s golf team</w:t>
      </w:r>
    </w:p>
    <w:p w14:paraId="34A977B7" w14:textId="77777777" w:rsidR="0065240F" w:rsidRPr="0065240F" w:rsidRDefault="0065240F" w:rsidP="0065240F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0F65A6">
        <w:rPr>
          <w:rFonts w:ascii="Cambria" w:hAnsi="Cambria"/>
          <w:b/>
          <w:bCs/>
        </w:rPr>
        <w:t>Secretary</w:t>
      </w:r>
      <w:r>
        <w:rPr>
          <w:rFonts w:ascii="Cambria" w:hAnsi="Cambria"/>
        </w:rPr>
        <w:t xml:space="preserve">, </w:t>
      </w:r>
      <w:r w:rsidR="000F65A6" w:rsidRPr="000F65A6">
        <w:rPr>
          <w:rFonts w:ascii="Cambria" w:hAnsi="Cambria"/>
        </w:rPr>
        <w:t xml:space="preserve">Trine University Ski and Snowboard Club </w:t>
      </w:r>
    </w:p>
    <w:p w14:paraId="2789BC93" w14:textId="7E6B115E" w:rsidR="000F65A6" w:rsidRPr="0065240F" w:rsidRDefault="0065240F" w:rsidP="00742713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65240F">
        <w:rPr>
          <w:rFonts w:ascii="Cambria" w:hAnsi="Cambria"/>
          <w:b/>
          <w:bCs/>
        </w:rPr>
        <w:t>Vice President of Organizational Development</w:t>
      </w:r>
      <w:r>
        <w:rPr>
          <w:rFonts w:ascii="Cambria" w:hAnsi="Cambria"/>
          <w:b/>
          <w:bCs/>
        </w:rPr>
        <w:t xml:space="preserve">, </w:t>
      </w:r>
      <w:r w:rsidR="000F65A6" w:rsidRPr="0065240F">
        <w:rPr>
          <w:rFonts w:ascii="Cambria" w:hAnsi="Cambria"/>
        </w:rPr>
        <w:t>Alpha Sigma Tau Sorority</w:t>
      </w:r>
    </w:p>
    <w:p w14:paraId="35C5E0F2" w14:textId="0A4F76A0" w:rsidR="000F65A6" w:rsidRPr="0065240F" w:rsidRDefault="000F65A6" w:rsidP="00803E22">
      <w:pPr>
        <w:pStyle w:val="ListParagraph"/>
        <w:numPr>
          <w:ilvl w:val="1"/>
          <w:numId w:val="5"/>
        </w:numPr>
        <w:spacing w:after="0"/>
        <w:rPr>
          <w:rFonts w:ascii="Cambria" w:hAnsi="Cambria"/>
        </w:rPr>
      </w:pPr>
      <w:r w:rsidRPr="0065240F">
        <w:rPr>
          <w:rFonts w:ascii="Cambria" w:hAnsi="Cambria"/>
          <w:bCs/>
        </w:rPr>
        <w:t xml:space="preserve">Boo Cancer Fundraiser for local child </w:t>
      </w:r>
    </w:p>
    <w:p w14:paraId="5967D395" w14:textId="77777777" w:rsidR="004778CA" w:rsidRPr="004778CA" w:rsidRDefault="004778CA" w:rsidP="004778CA">
      <w:pPr>
        <w:rPr>
          <w:rFonts w:ascii="Cambria" w:hAnsi="Cambria"/>
          <w:sz w:val="24"/>
          <w:szCs w:val="24"/>
        </w:rPr>
      </w:pPr>
    </w:p>
    <w:sectPr w:rsidR="004778CA" w:rsidRPr="004778CA" w:rsidSect="00E37164">
      <w:pgSz w:w="12240" w:h="15840"/>
      <w:pgMar w:top="720" w:right="864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F8A"/>
    <w:multiLevelType w:val="hybridMultilevel"/>
    <w:tmpl w:val="3FC4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92E5C"/>
    <w:multiLevelType w:val="hybridMultilevel"/>
    <w:tmpl w:val="7A962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E2675"/>
    <w:multiLevelType w:val="hybridMultilevel"/>
    <w:tmpl w:val="1F00A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B375B"/>
    <w:multiLevelType w:val="hybridMultilevel"/>
    <w:tmpl w:val="9104D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E1482"/>
    <w:multiLevelType w:val="hybridMultilevel"/>
    <w:tmpl w:val="FC200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B1D0BB2"/>
    <w:multiLevelType w:val="hybridMultilevel"/>
    <w:tmpl w:val="A3F0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67C6B"/>
    <w:multiLevelType w:val="hybridMultilevel"/>
    <w:tmpl w:val="E0DCE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9188C"/>
    <w:multiLevelType w:val="hybridMultilevel"/>
    <w:tmpl w:val="BBB82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2074A1"/>
    <w:multiLevelType w:val="hybridMultilevel"/>
    <w:tmpl w:val="3C2A72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57E5343"/>
    <w:multiLevelType w:val="hybridMultilevel"/>
    <w:tmpl w:val="E2FEA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9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AzMDYxMTQ2tzBR0lEKTi0uzszPAykwrAUAQmrU0iwAAAA="/>
  </w:docVars>
  <w:rsids>
    <w:rsidRoot w:val="004C5369"/>
    <w:rsid w:val="00041A69"/>
    <w:rsid w:val="000F65A6"/>
    <w:rsid w:val="002F6313"/>
    <w:rsid w:val="00371B4F"/>
    <w:rsid w:val="00436D7A"/>
    <w:rsid w:val="0046231E"/>
    <w:rsid w:val="00464DDC"/>
    <w:rsid w:val="004778CA"/>
    <w:rsid w:val="004C5369"/>
    <w:rsid w:val="00554999"/>
    <w:rsid w:val="005F79C5"/>
    <w:rsid w:val="0065240F"/>
    <w:rsid w:val="006B6DFC"/>
    <w:rsid w:val="006F4E69"/>
    <w:rsid w:val="007B42C0"/>
    <w:rsid w:val="00876604"/>
    <w:rsid w:val="009B0D2B"/>
    <w:rsid w:val="009C53BA"/>
    <w:rsid w:val="00A4525B"/>
    <w:rsid w:val="00C119A1"/>
    <w:rsid w:val="00C41E24"/>
    <w:rsid w:val="00C4640D"/>
    <w:rsid w:val="00D33AF8"/>
    <w:rsid w:val="00DF41A8"/>
    <w:rsid w:val="00E32778"/>
    <w:rsid w:val="00E37164"/>
    <w:rsid w:val="00E415F1"/>
    <w:rsid w:val="00F02587"/>
    <w:rsid w:val="00F257A9"/>
    <w:rsid w:val="00F34D32"/>
    <w:rsid w:val="01B21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5616A"/>
  <w15:chartTrackingRefBased/>
  <w15:docId w15:val="{51BDD3C2-7F47-4730-B53A-1314D18DC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369"/>
    <w:pPr>
      <w:ind w:left="720"/>
      <w:contextualSpacing/>
    </w:pPr>
  </w:style>
  <w:style w:type="character" w:styleId="Emphasis">
    <w:name w:val="Emphasis"/>
    <w:basedOn w:val="DefaultParagraphFont"/>
    <w:uiPriority w:val="2"/>
    <w:unhideWhenUsed/>
    <w:qFormat/>
    <w:rsid w:val="004778CA"/>
    <w:rPr>
      <w:color w:val="5B9BD5" w:themeColor="accent1"/>
    </w:rPr>
  </w:style>
  <w:style w:type="paragraph" w:customStyle="1" w:styleId="ContactInfo">
    <w:name w:val="Contact Info"/>
    <w:basedOn w:val="Normal"/>
    <w:uiPriority w:val="2"/>
    <w:qFormat/>
    <w:rsid w:val="004778CA"/>
    <w:pPr>
      <w:spacing w:before="40" w:after="0" w:line="240" w:lineRule="auto"/>
      <w:jc w:val="right"/>
    </w:pPr>
    <w:rPr>
      <w:color w:val="595959" w:themeColor="text1" w:themeTint="A6"/>
      <w:kern w:val="20"/>
      <w:sz w:val="18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A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41A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arnett</dc:creator>
  <cp:keywords/>
  <dc:description/>
  <cp:lastModifiedBy>Koepper, Lynne</cp:lastModifiedBy>
  <cp:revision>3</cp:revision>
  <cp:lastPrinted>2018-09-27T12:40:00Z</cp:lastPrinted>
  <dcterms:created xsi:type="dcterms:W3CDTF">2020-09-08T13:18:00Z</dcterms:created>
  <dcterms:modified xsi:type="dcterms:W3CDTF">2020-09-08T13:30:00Z</dcterms:modified>
</cp:coreProperties>
</file>